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ASR)</w:t>
      </w:r>
      <w:r>
        <w:t xml:space="preserve"> </w:t>
      </w:r>
      <w:r>
        <w:t xml:space="preserve">ห้อง</w:t>
      </w:r>
      <w:r>
        <w:t xml:space="preserve"> </w:t>
      </w:r>
      <w:r>
        <w:t xml:space="preserve">4218</w:t>
      </w:r>
      <w:r>
        <w:t xml:space="preserve"> </w:t>
      </w:r>
      <w:r>
        <w:t xml:space="preserve">ข่าวเช้าช่อง</w:t>
      </w:r>
      <w:r>
        <w:t xml:space="preserve"> </w:t>
      </w:r>
      <w:r>
        <w:t xml:space="preserve">5</w:t>
      </w:r>
      <w:r>
        <w:t xml:space="preserve"> </w:t>
      </w:r>
      <w:r>
        <w:t xml:space="preserve">วันที่</w:t>
      </w:r>
      <w:r>
        <w:t xml:space="preserve"> </w:t>
      </w:r>
      <w:r>
        <w:t xml:space="preserve">29</w:t>
      </w:r>
      <w:r>
        <w:t xml:space="preserve"> </w:t>
      </w:r>
      <w:r>
        <w:t xml:space="preserve">เม.ย.</w:t>
      </w:r>
      <w:r>
        <w:t xml:space="preserve"> </w:t>
      </w:r>
      <w:r>
        <w:t xml:space="preserve">64</w:t>
      </w:r>
      <w:r>
        <w:t xml:space="preserve"> </w:t>
      </w:r>
      <w:r>
        <w:t xml:space="preserve">นาทีที่</w:t>
      </w:r>
      <w:r>
        <w:t xml:space="preserve"> </w:t>
      </w:r>
      <w:r>
        <w:t xml:space="preserve">0:00:00-0:30:00</w:t>
      </w:r>
      <w:r>
        <w:t xml:space="preserve"> </w:t>
      </w:r>
      <w:r>
        <w:t xml:space="preserve">น.</w:t>
      </w:r>
      <w:r>
        <w:t xml:space="preserve"> </w:t>
      </w:r>
      <w:r>
        <w:t xml:space="preserve">มาริก</w:t>
      </w:r>
    </w:p>
    <w:p>
      <w:pPr>
        <w:pStyle w:val="Date"/>
      </w:pPr>
      <w:r>
        <w:t xml:space="preserve">วันพฤหัสบดีที่</w:t>
      </w:r>
      <w:r>
        <w:t xml:space="preserve"> </w:t>
      </w:r>
      <w:r>
        <w:t xml:space="preserve">16</w:t>
      </w:r>
      <w:r>
        <w:t xml:space="preserve"> </w:t>
      </w:r>
      <w:r>
        <w:t xml:space="preserve">มีนาคม</w:t>
      </w:r>
      <w:r>
        <w:t xml:space="preserve"> </w:t>
      </w:r>
      <w:r>
        <w:t xml:space="preserve">2566</w:t>
      </w:r>
      <w:r>
        <w:t xml:space="preserve"> </w:t>
      </w:r>
      <w:r>
        <w:t xml:space="preserve">เวลา</w:t>
      </w:r>
      <w:r>
        <w:t xml:space="preserve"> </w:t>
      </w:r>
      <w:r>
        <w:t xml:space="preserve">13.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สวัสดีค่ะ // สวัสดีค่ะ // สวัสดีครับ เวลา 7.00 น. ครับ วันนี้เช้าวันพฤหัสบดีที่ 19 เมษายนทาง TNN อีก 177 ประเทศทั่วโลกนะคะ รับทำการที่ช่องทางค่ะ ผ่านทางเพจ Facebook ไลฟ์สด TV5HD 1 รวมถึงติดตามย้อนหลังเว็บไซต์ที่มีพาสปอร์ต co.th ค่ะ เล่นก่อนเลยครับ มีผู้ติดเชื้ออาการหนักเกือบ 700 ราย ต้องใส่เครื่องช่วยหายใจเกือบ 200 คน ส่วนยอดผู้เสียชีวิตอยู่ที่ตึก 5 รายติดต่อกันเป็นวันที่ 2 แล้วนะครับ และมี 1 รายที่เสียชีวิตโดยไม่ทันรักษา เพราะว่าต้องรอตรวจเชื้อ // กระทรวงสาธารณสุขเตรียมเปิดลงทะเบียนฉีดวัคซีน COVID-พาลาย หมอพร้อมวันที่ 1 พฤษภาคมนี้ค่ะ ให้กลุ่มผู้สูงอายุ 60 ปีขึ้นไปและผู้ป่วยโรคเรื้อรัง 7 โรครวม 16 ล้านคนเริ่มฉีดก่อนชวนประชาชนทั่วไปต้องรอไปอีก 2 เดือนเริ่มวันที่ 1 และ 3 พฤษภาคม เป็นวันที่ 1 และ 3 กรกฎาคม เพื่อให้สอดคล้องกับอาการของ COVID-19 และคำนึงถึงความปลอดภัยของทหารใหม่เป็นสำคัญค่ะ // เริ่มต้นครับ เดี๋ยวแจ้งข่าวมาหน่อยใครที่สะสมเหรียญกษาปณ์ที่ระลึกนะครับ กำลังจะเปิดให้จองต้นเดือนหน้าแล้วนะครับ ก็จะเป็นเหรียญเนื่องในโอกาสพระราชพิธีราชาภิเษกสมรสพระราชพิธีสถาปนาสมเด็จพระนางเจ้าพระบรมราชินีครับ เรื่องนี้คุณสมติสันติ พร้อมพัฒน์ รัฐมนตรีช่วยว่าการกระทรวงการคลัง จัดทำเหรียญกษาปณ์ที่ระลึกในโอกาสพระราชพิธีราชาภิเษกสมรส 1 พฤษภาคม เหรียญเฉลิมพระเกียรติพระราชพิธีสถาปนาสมเด็จพระนางเจ้าสุทิดาพัชรสุธาพิมลลักษณ์ราชินี 4 พฤษภาคม 62 นะครับ เหรียญกษาปณ์ที่ระลึกในโอกาสพระราชพิธีราชาภิเษกสมรส 1 พฤษภาคม 62 จัดทำขึ้น 4 ชนิด เป็นเหรียญทองคำชนิดราคา 2 ชนิด ขัดเงา จำหน่ายราคาเหรียญละ 40,000 บาท ออกมาเป็นเหรียญเงินชนิดราคา 1,000 บาทประเภทผักเงาจำหน่ายราคาเหรียญละ 300 บาทเหรียญโลหะสีขาวเป็นทองแดงผสมนิกเกิลชนิดราคา 20 บาท ขัดเงาขายราคาเหรียญละ 200 บาทแล้วก็สีขาวทองแดงผสมนิกเกิล ธรรมดานะนี่จ่ายแรกราคาเหรียญละ 20 บาท กษาปณ์ที่ระลึกชนิดราคา 20 บาทประเภทธรรมดาจ่ายแรกตั้งแต่ 5 พฤษภาคมเป็นต้นไป เหรียญกษาปณ์ที่ระลึกประเภทขัดเงาเปิดจองตั้งแต่ 5-31 พฤษภาคม กำหนดรับเหรียญที่สถานที่สั่งจองหรือว่าจะรับทางไปรษณีย์ก็ได้ตั้งแต่ 1 กรกฎาคมนะครับ กรมธนารักษ์ยังได้จัดทำเหรียญเฉลิมพระเกียรติพระราชพิธีสถาปนาสมเด็จพระนางเจ้าพัชรสุธาพิมลลักษณ์ พระบรมราชินี 4 พฤษภาคม เป็นเหรียญที่ระลึกประดับแท้ ๆ ชนิดบุรุษและสตรี ราคาเหรียญละ 1,600 บาท โดยเปิดจำหน่ายตั้งแต่วันนี้เป็นต้นไปครับ // ตอนที่เรื่องของพายุฤดูร้อนนะคะ สัปดาห์นี้เกิดขึ้นแล้วในหลายพื้นที่ของประเทศไทยตอนบนแล้วก็มีโอกาสจะเกิดต่อเนื่องไปจนถึงวันเสาร์นี้เลยนะคะ อย่างเช่นที่นครสวรรค์ค่ะ คุณผู้ชมแรงลมของพายุนะคะ พัดเอาหลังคาบ้านทั้งหลังอย่าปลิวหายไปเลยค่ะ ชาวบ้านตอนนี้ไม่มีที่อยู่อาศัยนะคะ นี่คือสภาพความเสียหายค่ะ คุณผู้ชมในพื้นที่หมู่ 6 ที่ตำบลโคกเดื่ออำเภอไพศาลี ที่จังหวัดนครสวรรค์ ถูกพายุฤดูร้อนลูกเห็บถล่มนะคะ เมื่อช่วงค่ำของวันที่ 26 เมษายน ที่ผ่านมา จากการสำรวจเบื้องต้นนะคะ ก็พบว่ามีบ้านเรือนเสียหายนับ 10 หลังค่ะ ชาวบ้านตอนนี้ก็ยังคงต้องเร่งวาดวัสดุแล้วก็ต้นไม้ที่หักโค่นนะคะ เพื่อเตรียมซ่อมแซม ชาวบ้านเล่าว่าลมพายุเนี่ยตอนพัดมาพัดมาแรงมากค่ะ แรงจนหลังคาบ้านปลิวออกไปเกือบทั้งหมดเลยนะคะ ไม่เหลือเลยค่ะ ตอนนี้ก็เลยไม่สามารถที่จะเข้าไปอยู่ในบ้านได้ตามปกติ ฟังเสียงชาวบ้านกันค่ะ // มันหมุน ๆ ๆ ไปเลยพักใหญ่ ๆ ลงมาพักใหญ่ ๆ // แล้วตอนนี้เราก็ทำนอนไม่ตรงนี้ก่อน // จ้ะ แถบนี้นอนได้จ้ะ แต่ถ้ามาแรงต้องน้ำออก น้ำมันท่วมไปหมดเลย // ไปนอนบ้านเพื่อน // เดี๋ยวตอนนี้เข้ามาดูถ่ายรูปไปหมดแล้วเมื่อคืนก็ไปบ้านเพื่อนนอนเลยไม่ได้ฝนตก มันตกมาอีก แล้วก็ตกลงมา // ก็น่าเห็นใจนะคะ ตอนนี้ชาวบ้านไม่มีที่อยู่อาศัยกันค่ะ เพราะว่าเจอพายุฤดูร้อนพัดถล่มไปตอนนี้เจ้าหน้าที่องค์การปกครองส่วนท้องถิ่นก็ลงพื้นที่ไปสำรวจความเสียหายนะคะ แล้วก็ให้ความช่วยเหลือชาวบ้านที่เดือดร้อนในเบื้องต้นแล้วไม่เพียงแต่ที่นครสวรรค์ค่ะ ที่อำเภอเวียงสาจังหวัดน่านกำลังพลจิตอาสาพระราชทานของกองพันทหารม้าที่ 15 กรมทหารม้าที่ 2 ก็กระจายกำลังนะคะ เร่งซ่อมแซมบ้านเรือนของประชาชนที่ได้รับความเสียหายจากพายุฤดูร้อนค่ะ เพื่อช่วยบรรเทาความเดือดร้อนต่อเนื่องกันเป็นวันที่ 2 แล้วนะคะ เพื่อให้ชาวบ้านนี่ สามารถที่จะกลับไปใช้ชีวิตอยู่ได้ตามปกติ โดยที่พื้นที่อำเภอเวียงสาค่ะ มีบ้านเรือนที่ได้รับความเสียหาย โใน 5 ตำบล 6 หมู่บ้านมี 40 หลังคาเรือนนะคะ ได้รับความเสียหายโดยเฉพาะที่ตำบลสร้างบ้านสั้นเหนือหมู่ 10 มีบ้านเรือนได้รับผลกระทบมากที่สุดค่ะ 20 หลังคาเรือน รองลงมาก็คือที่บ้านคือเวียงมี 10 หลังคาเรือนค่ะ ที่ได้รับความเสียหายค่ะ สวนมะม่วงน้ำดอกไม้นะคะ ซึ่งเป็นสินค้าขายดีของอำเภอหนองบัวแดงจังหวัดชัยภูมิค่ะ ก่อนหน้านี้ขายดีมากนะคะ ขายกิโลกรัมละ 70 บาท ก็มีคนแห่ไปรับซื้อ ตอนนี้นี่ลดราคานะคะ เหลือขายกิโลกรัมละ 15 บาท 15 บาทยังไม่มีพ่อค้าแม่ค้ารับซื้อไปขายเลยค่ะ เพราะว่ากลัว COVID-19 เพราะได้ข่าวมาว่ามีคนในพื้นที่ติดเชื้อนะคะ ก็เลยกลัวกันตอนนี้ผู้ว่าก็กำลังหาทางแก้ปัญหาเรื่องนี้อยู่นะคะ นายกอบชัย บุญอรณะ ผู้ว่าราชการจังหวัดชัยภูมิพร้อมคณะค่ะ ต้องลงพื้นที่ไปที่บ้านโหล่นที่ตำบลนางแดดอำเภอหนองบัวแดงไปรับฟังปัญหาแล้วก็หาทางช่วยเหลือเกษตรกรที่เขาปลูกมะม่วงน้ำดอกไม้ เพราะตอนนี้กำลังเจอกับปัญหาหนักเลยค่ะ เพราะว่าช่วงนี้มะม่วงน้ำดอกไม้ที่ปลูกได้ที่ส่งออกขายแทบไม่ได้เลย เพราะว่าก่อนหน้านี้ชาวบ้านในพื้นที่ฝ่าฝืนจัดงานบวชค่ะ แล้วก็ว่าจ้างรถแห่นำนาคเข้าโบสถ์ ก็มีการรวมกลุ่มกันเยอะนะคะ แล้วก็พบผู้ติดเชื้อ COVID-19 วันเดียวนี่ ติดเชื้อมากถึง 9 ราย ทางจังหวัดเลยต้องสั่งล็อกดาวน์ 5 หมู่บ้านของตำบลนางแดดมีการปิดหมู่บ้านค่ะ ก็ไม่มีพ่อค้าแม่ค้าจากน้องเช่าพื้นที่กล้าเข้ามารับซื้อมะม่วง ถึงแม้ว่าตอนนี้เนี่ยชาวบ้านที่เขาปลูกมะม่วงจะพยายามลดราคานะคะ จากกิโลกรัมละ 70 บาท ตอนนี้ลดลงมาเหลือกิโลกรัมละ 15 บาทก็ยังไม่มีพ่อค้าแม่ค้าคนไหนเข้ามารับซื้อค่ะ กลัวว่าจะติดเชื้อโควิค เบื้องต้นผู้ว่าประสานกับหน่วยงานภาครัฐและภาคเอกชนนะคะ ให้ช่วยรับซื้อมะม่วงน้ำดอกไม้ แล้วก็พยายามเพิ่มช่องทางส่งขายออนไลน์อีกทางหนึ่ง คุณผู้ชมที่รับชมอยู่นี่สนใจมะม่วงน้ำดอกไม้ก็สามารถติดต่อได้โดยตรงเลยค่ะ ที่คุณวิจิตร ขวัญหลาย กลุ่มสตรีสหกรณ์การเกษตรไม้ผลและวิสาหกิจชุมชนกลุ่มไม้ผลบ้านโหล่น หมายเลขโทรศัพท์ขึ้นให้ที่หน้าจอนะคะ 089-944-0140 ตอนนี้มะม่วงน้ำดอกไม้กิโลกรัมละ 15 บาทเท่านั้นค่ะ เราอยู่กรุงเทพฯ ก็จะมีค่าส่งอะไรให้เขาหน่อย ไปที่หนึ่งก็จะปัญหาเหมือนกันครับ ต้องไปส่งที่พิษณุโลกปลูกมะม่วงตอนนี้ขายไม่ออกเลย ตลาดหลักของเขานี่ส่งออกนอกด้วย แต่เจอแบบนี้ก็เงียบกันไปเลยนะครับ ร้อยตำรวจเอก สำราญ ชาญชัยวีระพันธ์ คนนี้เป็นอดีตตำรวจสภไทรย้อยที่พิษณุโลกครับ และภรรยานี่นะ ก็ช่วยกันเร่งเก็บมะม่วงปลูกหลายสายพันธุ์เลยสำหรับสวนนี้ ขายได้นะครับ ถึงแม้ว่าตลาดหลักของที่สวนนี้นี่ เขาจะส่งออกไปขายต่างประเทศ ร้อยตำรวจเอกบอกว่าเดิมทีก็เป็นตำรวจนะครับ แต่ว่าพอเกษียณมาแล้วนี่ คุยกับภรรยาว่าเป็นเกษตรกรทำสวนดีไหม ไปศึกษาข้อมูลจนเริ่มทดลองปลูกมะม่วงช้างแดง มะม่วงพันธุ์อาร์ทูนะครับ พันทิวานี้นี่ จีน เกาหลี ญี่ปุ่น เขาชอบกินกัน ปลุกในเนื้อที่ทั้งหมด 4 ไร่นะครับ พอเริ่มเห็นที่ทางที่ดีก็เลยต่อยอดลองปลูกสายพันธุ์อื่นควบคู่กันไปด้วยนะครับ พันธุ์กะล่อนปากน้ำฟ้าลั่นนอกจากนี้เนี่ยก็จัดที่สวนปลูกมะม่วงน้ำดอกไม้เบอร์ 4 น้ำดอกไม้สีทองผสมก็ตายส่งออกไปขายต่างประเทศด้วยนะครับ รายได้เฉลี่ยต่อปีนี้ 3-4 แสนบาทเลยนะครับ พอเจอกูเป็นแบบนี้เนี่ยในส่วนที่เป็น Order ของต่างประเทศก็ต้องหยุดชะงักไปก่อนครับ // ปิดท้ายพาไปดูเหตุระทึกที่อุทัยธานีกันบ้างนะคะ มีควายเผือกข้างค่ะ วิ่งเตลิดข้ามอำเภอเลยนะคะ แล้วก็เจอชาวบ้านที่ไหนนี่ ก็พยายามวิ่งชนชาวบ้านก็ต้องหนีกันกระเจิงเลยค่ะ คุณผู้ชมควายเผือกเพศผู้อายุ 1 ปีค่ะ หนักประมาณ 300 กิโลกรัมตัวนี้นะคะ คุณผู้ชมเป็นของนายนิพัฒน์ เจริญนาวัญ อายุ 33 ปีเจ้าของบอกว่าเพิ่งซื้อได้มาไม่กี่วันค่ะ แล้วก็ยังไม่ค่อยคุ้นเคยกันเท่าไหร่ก็เรามาขังไว้ในคอกที่บ้านตำบลตลุกดู่อำเภอทัพทันจังหวัดอุทัยธานีอยู่ดี ๆ ควายเผือกตัวนี้นี่ก็เกิดอาการตื่นค่ะ วิ่งหนีเตลิดออกจากคอกจนเจ้าของตามไม่ทันเลยนะคะ จากนั้นก็ได้ข่าวว่าควายวิ่งเตลิดเข้าไปที่หมู่บ้านหนองโมก หมู่ที่ 2 ตำบลทุ่งโพธิ์ อำเภอหนองฉาง ก็ได้พวกวิ่งข้ามอำเภอเลย ระยะห่างจากจุดที่หลุดออกจากคอกกว่า 10 กิโลเมตร ควายก็มีลักษณะตื่นแล้วก็คลั่ง เห็นชาวบ้านอยู่ตรงไหนนะคะ ก็พยายามที่จะวิ่งไล่ชนชาวบ้านนี่ต้องวิ่งหนีกันกัน ชาวบ้านในพื้นที่ดังกล่าวนะคะ นายณรงค์หนูวงศ์อายุ 67 ปี บอกว่าตอนนั้นกำลังทำงานเก็บกวาดอยู่หลังบ้านอยู่ดี ๆ ควายเผือกวิ่งมาจะพุ่งชนค่ะ เลยต้องวิ่งหลบหนีได้อย่างหวุดหวิด ถ้าหากว่าหนีไม่ทันนะคะ เขาบอกว่าอาจจะเจ็บหนักหรือว่าอาจจะตายได้เลย ไปฟังเสียงชาวบ้านกันค่ะ // แล้วมันทำท่าอย่างไร วิิ่งเข้าไปในนี้เลย ถ้าไม่วิ่งก็เอวหักเลยครับ ผมก็กระโดดนี่เลยครับ แล้ววิ่งไปโน่นเลยครับ // โชคดีจริง ๆ นะคะ วิ่งหลบทันค่ะ แล้วก็ยังเล่าต่อด้วยว่าหลังจากนั้นเนี่ยคอยเผื่อกูวิ่งเตลิดไปอีกประมาณ 500 เมตร แล้วก็ไปพุ่งชนในลำพูนพลังอายุ 71 ได้รับบาดเจ็บที่ขา แล้วหัวนี่ก็ล้มลงไปจนหัวโนเลยค่ะ ก่อนที่จะวิ่งหนีเตลิดเข้าไปในคอกวัวของชาวบ้านที่อยู่ไม่ห่างกัน จนกระทั่งเจ้าของนี่พอทราบข่าวจากการประกาศตามหานะคะ ตามสื่อโซเชียลก็เลยตามมาที่หมู่บ้านแต่ว่ากว่าจะนำกลับได้ก็เล่นเอาเหนื่อยเลยค่ะ เพราะว่าควายเผือกยังพยศ ไม่ยอมให้จับขึ้นรถนะคะ เขาก็เลยต้องใช้เชือกครัวนี่ ทำเป็นห่วงเหวี่ยงคล้องคอแล้วก็ช่วยกันมัดเชือกค่ะ ก่อนที่จะเอาดึงขึ้นรถนะจนสำเร็จอย่างทุลักทุเลสภาพอย่างนี้เลยนะคะ อายุขวบเดียวเท่านั้นยังไม่คุ้นเคยกับเจ้าของค่ะ ในที่สุดนะคะ เจ้าของก็สามารถนำขึ้นรถพากลับบ้านได้ ท่ามกลางความโล่งอกโล่งใจของชาวบ้านนะคะ ช่วงนี้เราพักกันก่อนสักครู่ค่ะ ช่วงหน้าเดี๋ยวมาติดตามนะคะ มีโรงพยาบาลสนาม 19 แห่ง ได้รับพระราชทานเครื่องเอ็กซเรย์แบบเคลื่อนที่จากในหลวงและค่ะ</w:t>
      </w:r>
    </w:p>
    <w:p>
      <w:pPr>
        <w:pStyle w:val="BodyText"/>
      </w:pPr>
      <w:r>
        <w:t xml:space="preserve">[เสียงดนตรี]</w:t>
      </w:r>
    </w:p>
    <w:p>
      <w:pPr>
        <w:pStyle w:val="BodyText"/>
      </w:pPr>
      <w:r>
        <w:t xml:space="preserve">(บรรยาย) เฉลิมเจ้าฟ้าทีปังกรรัศมีโชติมหาวชิโรตตมางกูรวิบูลย์ศรี เฉลิมพระหน่อนาถราษฎร์ภักดีคู่จักรีบรมวงศ์ทรงพระเจริญ ควรไม่ควรแล้วแต่จะโปรดเกล้าโปรดกระหม่อม ข้าพระพุทธเจ้าคณะผู้บริหารและเจ้าหน้าที่สถานีวิทยุโทรทัศน์กองทัพบก 5 อาสาเพื่อประชาชน รู้เท่าทันภูมิคุ้มกัน แถวบ้านทุกปัญหามีทางออกใน 5 อาสาเพื่อประชาชน กระผมเชิงชาย ฉันไปส่งทุกวันจันทร์ถึงศุกร์ทางททบ. 5 TV5HD1 // พบกับรายการสนามเป้าเสื้อคนรุ่นใหม่หัวใจเกษตรพบกับผมได้ทุกวันอาทิตย์เวลา 15:00 น ถึง 15:00 น ทางช่อง TV5HD1 กดหมายเลขนะจ๊ะ ตรงตามกรอบของอร่อยไม่มีวันเปลี่ยนเจ้าอยู่หัวและสมเด็จพระนางเจ้าพระบรมราชินีนะคะ ทรงพระกรุณาโปรดเราโปรดกระหม่อมพระราชทานเครื่องเอ็กซเรย์เคลื่อนที่พร้อมระบบ AI ค่ะ ที่พร้อมปฏิบัติงานภาคสนามให้แก่โรงพยาบาลสนามจำนวน 19 แห่งนะคะ จากสถานการณ์การแพร่ระบาดของ COVID-19 ที่เป็นวงกว้างในตอนนี้ทำให้มีผู้ป่วยมีจำนวนมากขึ้น แล้วก็ยังเจอกับภาวะปอดอักเสบอีกเยอะ เลยมีความจำเป็นต้องได้รับการตรวจภาพรังสีปอดให้ทันท่วงทีเพื่อคัดแยกผู้ป่วยให้ได้รับการรักษาพยาบาลเร็วขึ้นรวมถึงลดระยะเวลาในการรักษาพยาบาลและลดอัตราการเสียชีวิตจากโรค COVID-19 โดยสถานการณ์การแพร่ระบาดของโรคลดลง ก็จะนำเครื่องเอ็กซเรย์แบบเคลื่อนที่พระราชทานนี้ไปใช้และอยู่ในความดูแลของโรงพยาบาลแม่ข่ายจะนำออกมาใช้งานในภาคสนามเมื่อมีภารกิจใหม่ ต่อไปสำหรับโรงพยาบาลสนาม 19 แห่งที่ได้รับพระราชทานเครื่องเอกซเรย์แบบเคลื่อนที่หรือ Portable x-ray Digital พร้อมระบบ AI จากพระบาทสมเด็จพระเจ้าอยู่หัวและสมเด็จพระนางเจ้าพระบรมราชินี มีได้แก่นะคะ 1. โรงพยาบาลสนามธรรมศาสตร์ 2. โรงพยาบาลสนามบางขุนเทียน 3. โรงพยาบาลสนามบางขุนเทียน 4. โรงพยาบาลสนามราชพิพัฒน์ 5. โรงพยาบาลสนามเอราวัณ 1 บางบอน26 โรงพยาบาลสนามเอราวัณ 2 บางกอกอารีน่าหนองจอก 7. โรงพยาบาลสนามโรงพยาบาลพระมงกุฏเกล้า 8. โรงพยาบาลสนามกีฬาจันทรุเบกษาดอนเมือง 9. โรงพยาบาลสนามโรงพยาบาลสมเด็จพระปิ่นเกล้า10. โรงพยาบาลสนามโรงพยาบาลชลบุรี 11. โรงพยาบาลสนามศูนย์ห่วงใยคุณสาคร 12. โรงพยาบาลสนามกีฬา 700 ปีเชียงใหม่ 13. โรงพยาบาลสนามกีฬาบางมด 14. โรงพยาบาลสนามอาคารชาติชายฮอลล์สนามกีฬาเฉลิมพระเกียรติ 80 พรรษา15. โรงพยาบาลสนามระยอง 16. โรงพยาบาลสนามทอโรงเรียนการบินกำแพงแสน 17. โรงพยาบาลสนามปากเกร็ด 18. โรงพยาบาลสนามขอนแก่น และ 19. โรงพยาบาลสนามมหาวิทยาลัยราชภัฏสุราษฎร์ธานีค่ะ // ก็ใช้ในโรงพยาบาลสนามนะครับ ถ้ามีภารกิจก็เอาไปใช้ในโรงพยาบาล แม่สายมีภารกิจอีกต้องเคลื่อนที่ก็สามารถนำมาใช้ต่อได้อีกนะครับ มีข่าวเกี่ยวกับสายด่วนเวลาท่านป่วย COVID มาตรฐานขอตัวนะฮะนอกจากของสาธารณสุขของ กทม. 1669 แล้วล่าสุดอันนี้เป็นแบบมืออาชีพเลยนะฮะปืน 1911 ของตำรวจคู่สายเข้าเยอะมากเขาทำ Operation Operator นี่นานมากแล้วนะครับ มีความพร้อมประสานทำเป็น Big Data ส่งต่อไปยังกระทรวงสาธารณสุข คุณสุวัฒน ์ยอดสุข ตำรวจแห่งชาติแถลงเปิดศูนย์ 191 จะเพิ่มช่องทางรับแจ้งผู้ป่วย COVID ทั่วประเทศมีถึง 1,200 คู่สายและมีเจ้าหน้าที่รับสายตลอด 24 ชั่วโมงนะครับ แล้วการบูรณาการข้อมูลที่จะทำอย่างไร หรือจะใช้ระบบ Big Data integration หรือว่า GBDI เนี่ยจะเป็นฐานข้อมูลของกระทรวงสาธารณสุขดิจิทัลที่เขาพัฒนาร่วมกัน GBDI จะเป็นตัวกลางรวบรวมข้อมูลผู้ป่วย COVID นะครับ รับสายจะอยู่ในตะกร้ากลางที่เป็นผู้ป่วยที่รอตัวเองอยู่นะครับ ขั้นตอนของสายตรวจ 191 ใน กทม. โทรไปที่ 11เจ้าหน้าที่จะสอบถามข้อมูลให้ก่อนกองประวัติ แล้วก็เบอร์โทรศัพท์ที่อยู่กลับกรมควบคุมโรคเขากำหนดมา ข้อมูลที่ได้จากบันทึกลง GBDI จากนั้นเขาจะแจ้งไปที่ศูนย์ 1668 และ 1669 ทันที อันนี้ในกรุงเทพฯ ต่างจังหวัดล่ะ เจ้าหน้าที่จะประสานโดยตรงไปยังสาธารณสุขหรือหัวหน้าศูนย์ 1669 เพื่อส่งต่อข้อมูลผู้ป่วยนะครับ ไปหาเป็นผู้ป่วยฉุกเฉิน 191 นี่ จะวิทยุสื่อสารไปยังศูนย์เอราวัณ 1669 เพื่อจัดรถฉุกเฉินมารับตัวผู้ป่วยให้เร็วที่สุด หลังจากรับแจ้งเหตุ 30 นาทีครับ จะโทรศัพท์กลับไปยังผู้แจ้งด้วยนะครับ เพื่อตามเรื่องให้ และสอบถามว่ามีการมารับตัวไปแล้วหรือยังนะครับ ซึ่งถ้ายังนี่เขาจะตามเรื่องให้อีกทีหนึ่ง ฟังแบบนี้อุ่นใจมากขึ้นเยอะเลยฟังเสียงหน่อยครับ ส่วนของการทำงานกรณีขอความช่วยเหลือต่าง ๆ หรือว่าดำเนินการได้เรียบร้อย // ส่วนประเด็นการส่งต่อผู้ป่วยที่ยังตกค้างอยู่นี่นะครับ ปลัดกรุงเทพมหานครพูดถึงเรื่องนี้ การนำส่งผู้ป่วยของศูนย์เอราวัณ ผู้ป่วยตกค้าง 133 ราย ถูกส่งเข้าสู่ระบบรักษาและทุกรายครับ ศูนย์เอราวัณสามารถนำส่งผู้ป่วยได้แบบเรียลไทม์วันต่อวันเลย คือ เมื่อได้รับการประสานขอนำส่งโรงพยาบาล ถ้ารวบรวมข้อมูลได้ก่อนเที่ยง ช่วงบ่ายรถออกไปรับนะครับ ก็จะไปคัดกรองที่โรงพยาบาลผู้สูงอายุบางขุนเทียน หรือว่าโรงพยาบาลสิรินธรก่อน เพื่อไปคัดแยกระดับกลุ่มผู้ป่วย สีเขียว สีเหลือง สีแดง จากนั้นก็ส่งเข้าระบบการรักษาของโรงพยาบาล แยกตามอาการครับ ถ้าผู้ป่วยปฏิเสธหรือว่าอยากจะรอตัวเองอยู่นะประสานข้อมูลกับผู้ป่วยเพิ่มเติมเพื่อรอดูวันรุ่งขึ้นว่ามีเตียงว่างหรือไม่นะครับ สำหรับผู้ป่วยกลุ่มสีเหลืองหรือว่าสีแดงที่ตกค้าง อันนี้จำเป็นต้องเข้ารับการตรวจที่โรงพยาบาลนอกสังกัด กทม. หรือว่าจะไปโรงพยาบาลเอกชนแล้วยังหาเตีบไม่ได้อันนี้พร้อมช่วยเหลือนะครับ โดยสามารถโทรสายด่วน 1669 ของศูนย์เอราวัณเอกสารนำส่งผู้ป่วยโรงพยาบาลครับ ส่วนที่ต่างจังหวัดนะคะ ตอนนี้ก็มีการเตรียมพร้อมเรื่องของโรงพยาบาลสนามเรื่องของ Hospital เพื่อรองรับผู้ป่วยโควิดในไทยนเรศวรเอาก็ได้หอพักนักศึกษาเป็น Hospital ค่ะ เพื่อรองรับผู้ป่วยที่มีอาการดีขึ้นนะคะ ให้เข้ามาพักตื่นค่ะ นายกาญจนา เงารังษี อธิการบดีมหาวิทยาลัยนเรศวรนะคะ เป็นประธานในพิธีเปิด nui Hostel มหาวิทยาลัยนเรศวรที่หอพักนิสิตอาคาร 15 ในมหาวิทยาลัยนเรศวรจังหวัดพิษณุโลกนะคะ หลังจากที่พบผู้ติดเชื้อต่อเนื่องก็ทำให้โรงพยาบาลสนามมหาวิทยาลัยนเรศวรที่ชั้น 1 อาคารฟื้นฟูสุขภาพผู้สูงอายุขนาด 20 เตียง้อาจจะไม่พอในการรองรับผู้ป่วยก็เลยหารือร่วมกับทางจังหวัดพิษณุโลกจัดเตรียมโรงพยาบาลสนาม Hospital เพื่อรองรับผู้ป่วยจากโรงพยาบาลสนาม มหาวิทยาลัยนเรศวรที่มีอาการดีขึ้นนะคะ ให้เข้ามาพักรักษาอาการให้ครบตามระยะเวลา 14 วันจะได้ปรับปรุงหอพักนิสิตค่ะ อาคาร 15 เพื่อรองรับผู้ป่วยมีขนาด 132 เตียง วางระบบการบริหารจัดการทางด้านการรับส่งผู้ป่วย การขนส่งสิ่งของอาหารแล้วก็สภาพแวดล้อมที่เหมาะสมนะคะ และมีประสิทธิภาพสูงสุด ขณะการที่โรงพยาบาลสนามในจังหวัดที่เป็นพื้นที่สีแดงส่วนใหญ่ยังเพียงพอในการรองรับผู้ป่วยนะคะ อย่างเช่น ที่เชียงใหม่ค่ะ ที่มีโรงพยาบาลสนาม 3 แห่ง โรงพยาบาลสนาม ศูนย์ประชุม และแสดงสินค้านานาชาติเฉลิมพระเกียรติ 7 รอบ ตอนนี้มีผู้ป่วยเข้ารับการรักษา 672 เตียงเหลือเตียงว่างอีก 648 เตียงค่ะ โรงพยาบาลสนามมหาวิทยาลัยเชียงใหม่ ขณะนี้มีผู้ป่วยเข้ารับการรักษา 129 เตียง เหลือเตียงว่าง 221 เตียง และอีกแห่ง ก็คือที่โรงพยาบาลสนามมหาวิทยาลัยแม่โจ้ มีผู้ป่วยเข้ารับการรักษา 339 เตียง เหลือเตียงว่าง 61 เตียง ส่วนที่ชลบุรีนะคะ ที่โรงพยาบาลสนาม ศูนย์การฝึกหน่วยบัญชาการต่อสู้อากาศยานและรักษาฝั่งอำเภอสัตหีบ มีผู้ป่วยเข้ารับการรักษา 63 เตียงค่ะ ยังคงมีเตียงว่าง 250 เตียง โรงพยาบาลสนามศูนย์อนามัยที่ 6 ขณะนี้มีผู้ป่วยเข้ารับการรักษา 25 เตียง เหลือเตียงว่าง 3 เตียง โรงพยาบาลสนามศูนย์ฝึกและทดสอบ มีผู้ป่วยเข้ารับการรักษา 46 เตียง ยังมีเตียงว่าง 2 เตียง และที่โรงพยาบาลสนามมหาวิทยาลัยกีฬาวิทยาเขตชลบุรีมีผู้ป่วยเข้ารับการรักษา 56 เตียงเหลือเตียงว่างอีก 172 เตียงค่ะ ส่วนที่สมุทรปราการนะคะ นายแพทย์สาธารณสุขจังหวัดเปิดเผยว่าโรงพยาบาลของรัฐสังกัดสำนักงานปลัดกระทรวงสาธารณสุขขณะนี้เหลือเตียงรองรับผู้ป่วย COVID-19 เตียงโรงพยาบาลของรัฐในสังกัดอื่น ๆ เหลือ 3 เตียงโรงพยาบาลเอกชนเหลือ 30 เตียงแถวมหาวิทยาลัยราชภัฏธนบุรีสมุทรปราการ เหลือเตียง 577 Hospital โรงพยาบาลเอกชน 3 แห่งเหลือ 510เอาเตียงค่ะ ปิดท้ายในด้วยจำนวนเตียงในโรงพยาบาลสนาม 4 แห่ง ของกรุงเทพโรงพยาบาลผู้สูงอายุบางขุนเทียนขณะนี้มีผู้ป่วยครองเตียง 451 เตียง เหลืออยู่ 549 เตียง โรงพยาบาลราชพิพัฒน์เสียงเต็มเลยค่ะ ทั้งสองร้อยเตียงโรงพยาบาลเอราวัณหนึ่งมีผู้ปกครองเตียง 38 เตียงเหลือ 62 เตียง โรงพยาบาลเอราวัณ 2 มีผู้ปกครองเตียง 280 เหลือ 113 เตียง รวมโรงพยาบาลสนาม 4 แห่งในกรุงเทพฯ เท่ากับว่ามีผู้ป่วยครองเตียง 976 เตียง เหลือเตียงว่างขณะนี้ 724 เตียงค่ะ ส่วนด้านคุณหมอยง ภู่วรวรรณ นะคะ ออกมาเชิญชวนค่ะ คนที่ป่วยจาก COVID-19 หายดีแล้วนี่ ให้ออกมาร่วมกันบริจาคพลาสมา Plasma นี่ก็คือสารประกอบในเมื่อนะคะ คือคนที่เชื่อแล้วหายแล้วนี่ เขาจะมีภูมิคุ้มกันในน้ำเหลืองซึ่งภูมิคุ้มกันตัวนี้เนี่ยสามารถที่จะไปช่วยฆ่าเชื้อไปยับยั้งเชื้อให้กับคนที่กำลังป่วยได้คุณหมอบอกว่าร่วมกันค่ะ ช่วยกันเพราะว่าตอนนี้มีคนรอรับการรักษาอยู่อีกเป็นจำนวนมากเลยนะคะ ระวังหัวหน้าศูนย์เชี่ยวชาญเฉพาะทางด้านไวรัสวิทยาคลินิก คณะแพทยศาสตร์จุฬาลงกรณ์มหาวิทยาลัย ได้กล่าวถึงการรักษาโรคโควิชนายทีนด้วยพลาสมาของผู้ป่วยที่หายดีแล้ว โดยระบุว่าตอนนี้พม่าที่เก็บมากกว่า 200 ถุงหมดลงแล้วค่ะ เพราะว่าที่ผ่านมาได้ใช้พลาสม่ารักษาผู้ป่วยไปกว่า 160 คน ในรอบเดือนเมษายน และยังมีผู้ป่วยรออยู่อีกเป็นจำนวนมาก ที่ผ่านมาได้นำ Plasma ใช้รักษากลุ่มเสี่ยงที่เริ่มมีอาการปอดบวม และมีภาวะออกซิเจนในเลือดต่ำ หรือน้อยกว่าร้อยละ 94 เพื่อลดจำนวนไวรัส และการดำเนินโรคให้รุนแรงน้อยลง ซึ่งจะทำให้มีโอกาสรอดชีวิตมากขึ้น คุณหมอย้ำด้วยนะคะ ว่าไม่ต้องกลัวเรื่องของไวรัสสายพันธุ์ เพราะว่าคนไข้ทุกคนที่อยู่ในโรงพยาบาลไม่สามารถไปแพร่เชื้อให้ใครได้ ก็อยากเชิญชวนผู้ป่วยที่หายดีแล้วร่วมกันบริจาคพลาสม่า โดยเฉพาะผู้ชายค่ะ สามารถบริจาคได้ที่ศูนย์บริการโลหิตแห่งชาติ สภากาชาดไทย ช่วยกันในการรักษาผู้ป่วยที่กำลังรอท่านอยู่ ใครสนใจนะคะ สามารถไปลงทะเบียนออนไลน์ได้ที่ Facebook Fanpage ศูนย์บริการโลหิตแห่งชาติสภากาชาดไทย ก็จะมีเจ้าหน้าที่ติดต่อกลับไปนัดหมายคัดกรองค่ะ หรือจะโทร. ไปสอบถามข้อมูลก็ได้นะคะ หมายเลข 02-256-4300 ซึ่งคุณสมบัติคนที่จะบริจาคพลาสมาได้นี่ คือ ผู้ป่วยที่รักษาแล้วหายดีแล้วนะคะ ที่อยู่ในกรุงเทพฯ และปริมณฑล ที่เดินทางได้สะดวก ออกจากโรงพยาบาลแล้วต้องอยู่บ้านครบ 28 วันอายุ 18-60 ปี สุขภาพแข็งแรงดี และน้ำหนักไม่ต่ำกว่า 55 กิโลกรัมค่ะ // สำหรับผู้ป่วยที่เขาอาการเริ่มหนักได้ดีมาก ๆ เลยนะครับ ปันสุขกลับมาอีกครั้งหนึ่ง หลังจากที่เขาผลิตในรอบแรก ๆ นี่นะครับ ตู้ปันสุขว่าไปที่ไหนก็มีทุกที่เลยนะครับ แต่ว่ารอบนี้จะไม่ค่อยเห็นสักเท่าไหร่แต่ที่นี่มาก่อนใครเพื่อนเลยนะครับ ที่อุทัยธานีบ้านอยู่หน้าโรงพยาบาลเลย คนที่เขาไปตั้งนี่ เขาต้องการให้คุณหมอบุคลากรทางการแพทย์นี่ได้มีโอกาสไปใช้ของในตู้ปกันหรือว่าคนที่เดือดร้อนก็ไปได้นะครับ โดยคุณณัฐวรรณวงศ์วิริยะว่าที่เขารู้จักกันนี่ คือหมอเจี๊ยบเป็นหมอดูออนไลน์เพจแม่แม่นมากและนางสาววราภรณ์หนูกัดเจ้าของร้านนาวามาอยู่ที่ตำบลหนองกลางดง อำเภอทัพทัน อุทัยธานีนะครับ นำไข่ไก่บะหมี่กึ่งสำเร็จรูปข้าวต้มจึงสำเร็จรูปน้ำดื่มไปมอบให้แก่เจ้าหน้าที่โรงพยาบาลทัพทันเป็นขวัญกำลังใจงานหนักมากนะครับ และยังแจกจ่ายให้กับผู้ป่วยญาติผู้ป่วยใส่ไว้ในตู้ปันสุขด้านหน้าโรงพยาบาลด้วย ประชาชนที่เดือดร้อนผ่านไปมานี่ หยิบไปบริโภคอุปโภคกันนะครับ ในช่วง COVID หนัก ๆ แบบนี้ผู้ที่ไปรับของแจกเนี่ยก็บอกว่าโอ๋รู้สึกขอบคุณและซาบซึ้งจริง ๆ นะน้ำใจของคนไทยที่ไม่ทิ้งกันในยามเดือดร้อนแบบนี้ครับ สักครู่ค่ะ ช่วงหน้ากลับมาติดตามยอดผู้ป่วย COVID-19 นะคะ ผู้ติดเชื้อใหม่อยู่ที่หลัก 2552 รายแล้วก็มีผู้เสียชีวิตเพิ่มอีก 15 รายโดยเฉพาะกลับมาติดตามช่วงหน้าค่ะ</w:t>
      </w:r>
    </w:p>
    <w:p>
      <w:pPr>
        <w:pStyle w:val="BodyText"/>
      </w:pPr>
      <w:r>
        <w:t xml:space="preserve">[เสียงดนตรี] // กล้วยประหารครูท้องถิ่นวิถีไทย จะนำไปแปรรูปเพื่อสร้างมูลค่าเพิ่มอะไรได้บ้าง เผยเคล็ดลับง่าย ๆ เหมือนปอกกล้วยเข้าปาก กับชาวบ้านอำเภอสวนผึ้ง ติดตามชมอาหารบันดาลใจ วันเสาร์และวันอาทิตย์เวลา 18.25 น. ทาง ททบ. 5 // ทันทุกกระแสอัปเดตทุกประเด็นดังกล่าวพิธีกรมืออาชีพกระดาษและผมเอกนะครับ ผู้ประกาศข่าวและผมเป้ภาณุพงศ์พร้อมด้วยอาจารย์คฑาชินบัญชรที่จะมาแนะนำเพื่อเสริมฮวงจุ้ยที่จะทำให้มีแต่ความร่ำรวยตลอดปีนี้ พบกันทุกวัน7:00 น นะครับ ชั่วโมงเต็ม ๆ กับเรื่องราวที่ดีที่นำมากันวันนี้เรามีพิธีกรพิเศษด้วย น้องใยไหม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ASR) ห้อง 4218 ข่าวเช้าช่อง 5 วันที่ 29 เม.ย. 64 นาทีที่ 0:00:00-0:30:00 น. มาริก</dc:title>
  <dc:creator/>
  <cp:keywords/>
  <dcterms:created xsi:type="dcterms:W3CDTF">2023-11-24T09:27:27Z</dcterms:created>
  <dcterms:modified xsi:type="dcterms:W3CDTF">2023-11-24T09: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6 มีนาคม 2566 เวลา 13.20 น.</vt:lpwstr>
  </property>
  <property fmtid="{D5CDD505-2E9C-101B-9397-08002B2CF9AE}" pid="3" name="subtitle">
    <vt:lpwstr/>
  </property>
</Properties>
</file>